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178D" w:rsidRDefault="005F0EA3">
      <w:r>
        <w:t>I enjoyed learning how to program in Mr. Rexhepi’s class and enjoyed the company of my peers. For my summative game, I</w:t>
      </w:r>
      <w:r w:rsidR="00314776">
        <w:t xml:space="preserve"> </w:t>
      </w:r>
      <w:r>
        <w:t xml:space="preserve">created a shooting game similar to Galiga and space invaders, which </w:t>
      </w:r>
      <w:r w:rsidR="007402B2">
        <w:t>were</w:t>
      </w:r>
      <w:r>
        <w:t xml:space="preserve"> one of the popular games back in the day. One difficulty I came across while creating the game was the collision. I had added the collisions and it was working, however when I noticed carefully</w:t>
      </w:r>
      <w:r w:rsidR="007402B2">
        <w:t>,</w:t>
      </w:r>
      <w:r>
        <w:t xml:space="preserve"> it came to me that the asteroids in my game weren’t actually hitting my player (spaceship); the program considered 5 pixels away from the actual image as collision. This problem </w:t>
      </w:r>
      <w:r w:rsidR="00E7208E">
        <w:t xml:space="preserve">would have </w:t>
      </w:r>
      <w:r>
        <w:t xml:space="preserve">made my game unplayable and would have lost its rewarding aspect </w:t>
      </w:r>
      <w:r w:rsidR="00E7208E">
        <w:t>for the</w:t>
      </w:r>
      <w:r>
        <w:t xml:space="preserve"> player </w:t>
      </w:r>
      <w:r w:rsidR="00E7208E">
        <w:t>for</w:t>
      </w:r>
      <w:r>
        <w:t xml:space="preserve"> dodging the asteroid if I hadn’t found a way to circumvent this problem. </w:t>
      </w:r>
      <w:r w:rsidR="00E7208E">
        <w:t>To fix this problem I created a radius for my image and drew a circle on top of the asteroids and player. I tested with the radius and the circle on top of the sprites to see which circles fit my sprites perfectly. After that was done, in my collision detection I added a command which looked for collisions of circles</w:t>
      </w:r>
      <w:r w:rsidR="001B21DF">
        <w:t>, and then I got rid of the drawing circles command</w:t>
      </w:r>
      <w:r w:rsidR="00E7208E">
        <w:t xml:space="preserve">. This dealt with my problem of the crappy collisions that I had earlier. Now it looked like the asteroids were actually touching my </w:t>
      </w:r>
      <w:r w:rsidR="009E6E68">
        <w:t xml:space="preserve">player (spaceship). One problem that I wasn’t able to figure out was an error that read: “referenced before assignment”. This problem made my game unable to restart after the player had died. I had asked Mr. Rexhepi about this issue and he had suggested that the variable, at that time when I called it had no value and therefore was unable to proceed into the next line of code. </w:t>
      </w:r>
      <w:r w:rsidR="001B21DF">
        <w:t xml:space="preserve">I tried using multiple if statements to fix this error but had no hope. Overall, I used certain aspects </w:t>
      </w:r>
      <w:r w:rsidR="00B72AF7">
        <w:t>from what I learned over the past couple of months in this course and applied i</w:t>
      </w:r>
      <w:r w:rsidR="002C37F7">
        <w:t>t to my final summative. I used: if statements, while loop, for loop, functions, return, data types and many more to bring my game into a reality. In addition, I had to research the basic ideas such as classes, sprites, and other commands that were required for the game to run properly. All</w:t>
      </w:r>
      <w:bookmarkStart w:id="0" w:name="_GoBack"/>
      <w:bookmarkEnd w:id="0"/>
      <w:r w:rsidR="002C37F7">
        <w:t xml:space="preserve"> in all, computer tech was a good</w:t>
      </w:r>
      <w:r w:rsidR="00D35159">
        <w:t xml:space="preserve"> learning</w:t>
      </w:r>
      <w:r w:rsidR="002C37F7">
        <w:t xml:space="preserve"> experience, Mr. Rexhepi was always eager to help, and I would take this </w:t>
      </w:r>
      <w:r w:rsidR="003F5161">
        <w:t xml:space="preserve">course again </w:t>
      </w:r>
      <w:r w:rsidR="002C37F7">
        <w:t xml:space="preserve">next year as one of my electives to further elaborate my knowledge on computer programming. </w:t>
      </w:r>
    </w:p>
    <w:sectPr w:rsidR="008217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bc0MzC0NDM1NTVR0lEKTi0uzszPAykwrAUA9cbW+CwAAAA="/>
  </w:docVars>
  <w:rsids>
    <w:rsidRoot w:val="005F0EA3"/>
    <w:rsid w:val="00171C44"/>
    <w:rsid w:val="001B21DF"/>
    <w:rsid w:val="002C37F7"/>
    <w:rsid w:val="00314776"/>
    <w:rsid w:val="003F5161"/>
    <w:rsid w:val="005D6279"/>
    <w:rsid w:val="005F0EA3"/>
    <w:rsid w:val="00677C53"/>
    <w:rsid w:val="0068102D"/>
    <w:rsid w:val="007402B2"/>
    <w:rsid w:val="00792E7E"/>
    <w:rsid w:val="0082178D"/>
    <w:rsid w:val="00935757"/>
    <w:rsid w:val="009E6E68"/>
    <w:rsid w:val="00B72AF7"/>
    <w:rsid w:val="00D35159"/>
    <w:rsid w:val="00E224DC"/>
    <w:rsid w:val="00E34F89"/>
    <w:rsid w:val="00E7208E"/>
    <w:rsid w:val="00E91DBE"/>
    <w:rsid w:val="00EB5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DA24C"/>
  <w15:chartTrackingRefBased/>
  <w15:docId w15:val="{B4C75DEF-38BF-46A4-A1EE-D8675465F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tin Varghese</dc:creator>
  <cp:keywords/>
  <dc:description/>
  <cp:lastModifiedBy>Jestin Varghese</cp:lastModifiedBy>
  <cp:revision>10</cp:revision>
  <dcterms:created xsi:type="dcterms:W3CDTF">2017-01-25T22:46:00Z</dcterms:created>
  <dcterms:modified xsi:type="dcterms:W3CDTF">2017-01-25T23:31:00Z</dcterms:modified>
</cp:coreProperties>
</file>